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e Gho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ho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 North Carpenter Street Chicago 606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e.ghol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230947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dr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